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477FB5" w14:textId="6558AACF" w:rsidR="00F76723" w:rsidRPr="003E56A7" w:rsidRDefault="001500BF" w:rsidP="00FA3C87">
      <w:pPr>
        <w:spacing w:line="276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3E56A7">
        <w:rPr>
          <w:rFonts w:ascii="Times New Roman" w:hAnsi="Times New Roman" w:cs="Times New Roman"/>
          <w:sz w:val="40"/>
          <w:szCs w:val="40"/>
        </w:rPr>
        <w:t>[Team Number/Name] Project Charter</w:t>
      </w:r>
    </w:p>
    <w:p w14:paraId="5D59F5BB" w14:textId="77777777" w:rsidR="001500BF" w:rsidRPr="003E56A7" w:rsidRDefault="001500BF" w:rsidP="00FA3C87">
      <w:pPr>
        <w:spacing w:line="276" w:lineRule="auto"/>
        <w:rPr>
          <w:rFonts w:ascii="Times New Roman" w:hAnsi="Times New Roman" w:cs="Times New Roman"/>
        </w:rPr>
      </w:pPr>
    </w:p>
    <w:p w14:paraId="4D7A094D" w14:textId="544D01E7" w:rsidR="003E56A7" w:rsidRPr="003E56A7" w:rsidRDefault="003E56A7" w:rsidP="00FA3C87">
      <w:pPr>
        <w:spacing w:line="276" w:lineRule="auto"/>
        <w:rPr>
          <w:rFonts w:ascii="Times New Roman" w:hAnsi="Times New Roman" w:cs="Times New Roman"/>
          <w:b/>
          <w:bCs/>
        </w:rPr>
      </w:pPr>
      <w:r w:rsidRPr="003E56A7">
        <w:rPr>
          <w:rFonts w:ascii="Times New Roman" w:hAnsi="Times New Roman" w:cs="Times New Roman"/>
          <w:b/>
          <w:bCs/>
        </w:rPr>
        <w:t>Team Members:</w:t>
      </w:r>
    </w:p>
    <w:p w14:paraId="543E7A5E" w14:textId="0A4A1B53" w:rsidR="003E56A7" w:rsidRPr="003E56A7" w:rsidRDefault="003E56A7" w:rsidP="00FA3C87">
      <w:pPr>
        <w:spacing w:line="276" w:lineRule="auto"/>
        <w:rPr>
          <w:rFonts w:ascii="Times New Roman" w:hAnsi="Times New Roman" w:cs="Times New Roman"/>
        </w:rPr>
      </w:pPr>
      <w:r w:rsidRPr="003E56A7">
        <w:rPr>
          <w:rFonts w:ascii="Times New Roman" w:hAnsi="Times New Roman" w:cs="Times New Roman"/>
        </w:rPr>
        <w:t>[Project Member Names]</w:t>
      </w:r>
    </w:p>
    <w:p w14:paraId="1D210177" w14:textId="6A9BE66A" w:rsidR="003E56A7" w:rsidRPr="003E56A7" w:rsidRDefault="003E56A7" w:rsidP="00FA3C87">
      <w:pPr>
        <w:spacing w:line="276" w:lineRule="auto"/>
        <w:rPr>
          <w:rFonts w:ascii="Times New Roman" w:hAnsi="Times New Roman" w:cs="Times New Roman"/>
          <w:b/>
          <w:bCs/>
        </w:rPr>
      </w:pPr>
      <w:r w:rsidRPr="003E56A7">
        <w:rPr>
          <w:rFonts w:ascii="Times New Roman" w:hAnsi="Times New Roman" w:cs="Times New Roman"/>
          <w:b/>
          <w:bCs/>
        </w:rPr>
        <w:t>Project Title:</w:t>
      </w:r>
    </w:p>
    <w:p w14:paraId="21B33278" w14:textId="59AA96D8" w:rsidR="003E56A7" w:rsidRDefault="003E56A7" w:rsidP="00FA3C87">
      <w:pPr>
        <w:spacing w:line="276" w:lineRule="auto"/>
        <w:rPr>
          <w:rFonts w:ascii="Times New Roman" w:hAnsi="Times New Roman" w:cs="Times New Roman"/>
        </w:rPr>
      </w:pPr>
      <w:r w:rsidRPr="003E56A7">
        <w:rPr>
          <w:rFonts w:ascii="Times New Roman" w:hAnsi="Times New Roman" w:cs="Times New Roman"/>
        </w:rPr>
        <w:t>[Project Title]</w:t>
      </w:r>
    </w:p>
    <w:p w14:paraId="29DDE907" w14:textId="77777777" w:rsidR="003E56A7" w:rsidRDefault="003E56A7" w:rsidP="00FA3C87">
      <w:pPr>
        <w:spacing w:line="276" w:lineRule="auto"/>
        <w:rPr>
          <w:rFonts w:ascii="Times New Roman" w:hAnsi="Times New Roman" w:cs="Times New Roman"/>
        </w:rPr>
      </w:pPr>
    </w:p>
    <w:p w14:paraId="4788BCC2" w14:textId="4237EF2C" w:rsidR="00E87BC1" w:rsidRPr="006C7CAD" w:rsidRDefault="00E87BC1" w:rsidP="00FA3C87">
      <w:pPr>
        <w:spacing w:line="276" w:lineRule="auto"/>
        <w:rPr>
          <w:rFonts w:ascii="Times New Roman" w:hAnsi="Times New Roman" w:cs="Times New Roman"/>
          <w:b/>
          <w:bCs/>
        </w:rPr>
      </w:pPr>
      <w:r w:rsidRPr="006C7CAD">
        <w:rPr>
          <w:rFonts w:ascii="Times New Roman" w:hAnsi="Times New Roman" w:cs="Times New Roman"/>
          <w:b/>
          <w:bCs/>
        </w:rPr>
        <w:t>Problem Statement:</w:t>
      </w:r>
    </w:p>
    <w:p w14:paraId="6E26A6E9" w14:textId="69D994CA" w:rsidR="00E87BC1" w:rsidRDefault="00E87BC1" w:rsidP="00FA3C8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n explanation of the context and problem the project solves]</w:t>
      </w:r>
    </w:p>
    <w:p w14:paraId="0C0DE0E4" w14:textId="77777777" w:rsidR="00E87BC1" w:rsidRDefault="00E87BC1" w:rsidP="00FA3C87">
      <w:pPr>
        <w:spacing w:line="276" w:lineRule="auto"/>
        <w:rPr>
          <w:rFonts w:ascii="Times New Roman" w:hAnsi="Times New Roman" w:cs="Times New Roman"/>
        </w:rPr>
      </w:pPr>
    </w:p>
    <w:p w14:paraId="433300B6" w14:textId="24FC3B77" w:rsidR="00E87BC1" w:rsidRPr="006C7CAD" w:rsidRDefault="00137F53" w:rsidP="00FA3C87">
      <w:pPr>
        <w:spacing w:line="276" w:lineRule="auto"/>
        <w:rPr>
          <w:rFonts w:ascii="Times New Roman" w:hAnsi="Times New Roman" w:cs="Times New Roman"/>
          <w:b/>
          <w:bCs/>
        </w:rPr>
      </w:pPr>
      <w:r w:rsidRPr="006C7CAD">
        <w:rPr>
          <w:rFonts w:ascii="Times New Roman" w:hAnsi="Times New Roman" w:cs="Times New Roman"/>
          <w:b/>
          <w:bCs/>
        </w:rPr>
        <w:t xml:space="preserve">Project Objectives: </w:t>
      </w:r>
    </w:p>
    <w:p w14:paraId="47898413" w14:textId="07F34897" w:rsidR="00137F53" w:rsidRDefault="00137F53" w:rsidP="00FA3C87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6C7CAD">
        <w:rPr>
          <w:rFonts w:ascii="Times New Roman" w:hAnsi="Times New Roman" w:cs="Times New Roman"/>
        </w:rPr>
        <w:t>Objective One: A description of what the project should do</w:t>
      </w:r>
      <w:r>
        <w:rPr>
          <w:rFonts w:ascii="Times New Roman" w:hAnsi="Times New Roman" w:cs="Times New Roman"/>
        </w:rPr>
        <w:t>]</w:t>
      </w:r>
    </w:p>
    <w:p w14:paraId="4DDF817B" w14:textId="66B950D3" w:rsidR="00137F53" w:rsidRDefault="00137F53" w:rsidP="00FA3C87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Objective </w:t>
      </w:r>
      <w:r w:rsidR="006C7CAD">
        <w:rPr>
          <w:rFonts w:ascii="Times New Roman" w:hAnsi="Times New Roman" w:cs="Times New Roman"/>
        </w:rPr>
        <w:t>Two</w:t>
      </w:r>
      <w:r>
        <w:rPr>
          <w:rFonts w:ascii="Times New Roman" w:hAnsi="Times New Roman" w:cs="Times New Roman"/>
        </w:rPr>
        <w:t>]</w:t>
      </w:r>
    </w:p>
    <w:p w14:paraId="0732AE53" w14:textId="5269B836" w:rsidR="00137F53" w:rsidRPr="00137F53" w:rsidRDefault="00137F53" w:rsidP="00FA3C87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Objective </w:t>
      </w:r>
      <w:r w:rsidR="006C7CAD">
        <w:rPr>
          <w:rFonts w:ascii="Times New Roman" w:hAnsi="Times New Roman" w:cs="Times New Roman"/>
        </w:rPr>
        <w:t>Three</w:t>
      </w:r>
      <w:r>
        <w:rPr>
          <w:rFonts w:ascii="Times New Roman" w:hAnsi="Times New Roman" w:cs="Times New Roman"/>
        </w:rPr>
        <w:t>]</w:t>
      </w:r>
    </w:p>
    <w:p w14:paraId="136A2E58" w14:textId="77777777" w:rsidR="00E87BC1" w:rsidRDefault="00E87BC1" w:rsidP="00FA3C87">
      <w:pPr>
        <w:spacing w:line="276" w:lineRule="auto"/>
        <w:rPr>
          <w:rFonts w:ascii="Times New Roman" w:hAnsi="Times New Roman" w:cs="Times New Roman"/>
        </w:rPr>
      </w:pPr>
    </w:p>
    <w:p w14:paraId="4706B66A" w14:textId="1FBD8B3E" w:rsidR="00137F53" w:rsidRPr="006C7CAD" w:rsidRDefault="00137F53" w:rsidP="00FA3C87">
      <w:pPr>
        <w:spacing w:line="276" w:lineRule="auto"/>
        <w:rPr>
          <w:rFonts w:ascii="Times New Roman" w:hAnsi="Times New Roman" w:cs="Times New Roman"/>
          <w:b/>
          <w:bCs/>
        </w:rPr>
      </w:pPr>
      <w:r w:rsidRPr="006C7CAD">
        <w:rPr>
          <w:rFonts w:ascii="Times New Roman" w:hAnsi="Times New Roman" w:cs="Times New Roman"/>
          <w:b/>
          <w:bCs/>
        </w:rPr>
        <w:t>Stakeholders:</w:t>
      </w:r>
    </w:p>
    <w:p w14:paraId="474EADBD" w14:textId="4232A393" w:rsidR="00137F53" w:rsidRDefault="00137F53" w:rsidP="00FA3C8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1A60CE">
        <w:rPr>
          <w:rFonts w:ascii="Times New Roman" w:hAnsi="Times New Roman" w:cs="Times New Roman"/>
        </w:rPr>
        <w:t xml:space="preserve">Stakeholder Group </w:t>
      </w:r>
      <w:r w:rsidR="00FA3C87">
        <w:rPr>
          <w:rFonts w:ascii="Times New Roman" w:hAnsi="Times New Roman" w:cs="Times New Roman"/>
        </w:rPr>
        <w:t>One</w:t>
      </w:r>
      <w:r w:rsidR="001A60CE">
        <w:rPr>
          <w:rFonts w:ascii="Times New Roman" w:hAnsi="Times New Roman" w:cs="Times New Roman"/>
        </w:rPr>
        <w:t>]: [An explanation</w:t>
      </w:r>
      <w:r w:rsidR="006C7CAD">
        <w:rPr>
          <w:rFonts w:ascii="Times New Roman" w:hAnsi="Times New Roman" w:cs="Times New Roman"/>
        </w:rPr>
        <w:t xml:space="preserve"> </w:t>
      </w:r>
      <w:r w:rsidR="00FA3C87">
        <w:rPr>
          <w:rFonts w:ascii="Times New Roman" w:hAnsi="Times New Roman" w:cs="Times New Roman"/>
        </w:rPr>
        <w:t>of who would be affected or use the project]</w:t>
      </w:r>
    </w:p>
    <w:p w14:paraId="31C57DF7" w14:textId="28331856" w:rsidR="00FA3C87" w:rsidRDefault="00FA3C87" w:rsidP="00FA3C8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Stakeholder Group </w:t>
      </w:r>
      <w:r>
        <w:rPr>
          <w:rFonts w:ascii="Times New Roman" w:hAnsi="Times New Roman" w:cs="Times New Roman"/>
        </w:rPr>
        <w:t>Two</w:t>
      </w:r>
      <w:r>
        <w:rPr>
          <w:rFonts w:ascii="Times New Roman" w:hAnsi="Times New Roman" w:cs="Times New Roman"/>
        </w:rPr>
        <w:t>]: [An</w:t>
      </w:r>
      <w:r>
        <w:rPr>
          <w:rFonts w:ascii="Times New Roman" w:hAnsi="Times New Roman" w:cs="Times New Roman"/>
        </w:rPr>
        <w:t>other</w:t>
      </w:r>
      <w:r>
        <w:rPr>
          <w:rFonts w:ascii="Times New Roman" w:hAnsi="Times New Roman" w:cs="Times New Roman"/>
        </w:rPr>
        <w:t xml:space="preserve"> explanation]</w:t>
      </w:r>
    </w:p>
    <w:p w14:paraId="3BB7D718" w14:textId="10CEC1BA" w:rsidR="00FA3C87" w:rsidRDefault="00FA3C87" w:rsidP="00FA3C8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rs: </w:t>
      </w:r>
      <w:r w:rsidR="00AB6B09">
        <w:rPr>
          <w:rFonts w:ascii="Times New Roman" w:hAnsi="Times New Roman" w:cs="Times New Roman"/>
        </w:rPr>
        <w:t>[Name of all developers]</w:t>
      </w:r>
    </w:p>
    <w:p w14:paraId="78C406EE" w14:textId="34685D61" w:rsidR="00AB6B09" w:rsidRDefault="00AB6B09" w:rsidP="00FA3C8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ject Manager: [Name of all project managers]</w:t>
      </w:r>
    </w:p>
    <w:p w14:paraId="16387C04" w14:textId="3BB62194" w:rsidR="00AB6B09" w:rsidRDefault="00AB6B09" w:rsidP="00FA3C8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ject Owners: [Name of all project </w:t>
      </w:r>
      <w:r w:rsidR="00932557">
        <w:rPr>
          <w:rFonts w:ascii="Times New Roman" w:hAnsi="Times New Roman" w:cs="Times New Roman"/>
        </w:rPr>
        <w:t>owners]</w:t>
      </w:r>
    </w:p>
    <w:p w14:paraId="233E6939" w14:textId="77777777" w:rsidR="00932557" w:rsidRDefault="00932557" w:rsidP="00FA3C87">
      <w:pPr>
        <w:spacing w:line="276" w:lineRule="auto"/>
        <w:rPr>
          <w:rFonts w:ascii="Times New Roman" w:hAnsi="Times New Roman" w:cs="Times New Roman"/>
        </w:rPr>
      </w:pPr>
    </w:p>
    <w:p w14:paraId="2FFD8E51" w14:textId="61E0D785" w:rsidR="00932557" w:rsidRDefault="00932557" w:rsidP="00FA3C8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ject Deliverables:</w:t>
      </w:r>
    </w:p>
    <w:p w14:paraId="182E01D5" w14:textId="6D17705B" w:rsidR="00932557" w:rsidRDefault="00932557" w:rsidP="00932557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F21675">
        <w:rPr>
          <w:rFonts w:ascii="Times New Roman" w:hAnsi="Times New Roman" w:cs="Times New Roman"/>
        </w:rPr>
        <w:t xml:space="preserve">A list of what </w:t>
      </w:r>
      <w:r w:rsidR="00E86E60">
        <w:rPr>
          <w:rFonts w:ascii="Times New Roman" w:hAnsi="Times New Roman" w:cs="Times New Roman"/>
        </w:rPr>
        <w:t>will be delivered after the completion of the project</w:t>
      </w:r>
      <w:r w:rsidR="00F21675">
        <w:rPr>
          <w:rFonts w:ascii="Times New Roman" w:hAnsi="Times New Roman" w:cs="Times New Roman"/>
        </w:rPr>
        <w:t>]</w:t>
      </w:r>
    </w:p>
    <w:p w14:paraId="6B9A33D8" w14:textId="62AE2229" w:rsidR="00E86E60" w:rsidRDefault="00E86E60" w:rsidP="00932557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Deliverable Two]</w:t>
      </w:r>
    </w:p>
    <w:p w14:paraId="2DEBAF8F" w14:textId="56C121A1" w:rsidR="00E86E60" w:rsidRDefault="00E86E60" w:rsidP="00932557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Deliverable Three]</w:t>
      </w:r>
    </w:p>
    <w:p w14:paraId="7274A113" w14:textId="77777777" w:rsidR="00E47F58" w:rsidRDefault="00E47F58" w:rsidP="00E47F58">
      <w:pPr>
        <w:spacing w:line="276" w:lineRule="auto"/>
        <w:rPr>
          <w:rFonts w:ascii="Times New Roman" w:hAnsi="Times New Roman" w:cs="Times New Roman"/>
        </w:rPr>
      </w:pPr>
    </w:p>
    <w:p w14:paraId="59905EDA" w14:textId="77777777" w:rsidR="00E47F58" w:rsidRPr="00E47F58" w:rsidRDefault="00E47F58" w:rsidP="00E47F58">
      <w:pPr>
        <w:spacing w:line="276" w:lineRule="auto"/>
        <w:rPr>
          <w:rFonts w:ascii="Times New Roman" w:hAnsi="Times New Roman" w:cs="Times New Roman"/>
        </w:rPr>
      </w:pPr>
    </w:p>
    <w:sectPr w:rsidR="00E47F58" w:rsidRPr="00E47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roman"/>
    <w:pitch w:val="default"/>
  </w:font>
  <w:font w:name="Aptos Display"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19131DD"/>
    <w:multiLevelType w:val="hybridMultilevel"/>
    <w:tmpl w:val="94FE5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700CBC"/>
    <w:multiLevelType w:val="hybridMultilevel"/>
    <w:tmpl w:val="95E03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207147">
    <w:abstractNumId w:val="0"/>
  </w:num>
  <w:num w:numId="2" w16cid:durableId="13131698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O0NLOwNDY1NjOxNDFV0lEKTi0uzszPAykwrAUAJ0BORCwAAAA="/>
  </w:docVars>
  <w:rsids>
    <w:rsidRoot w:val="001956EF"/>
    <w:rsid w:val="00137F53"/>
    <w:rsid w:val="001500BF"/>
    <w:rsid w:val="001956EF"/>
    <w:rsid w:val="001A60CE"/>
    <w:rsid w:val="003E56A7"/>
    <w:rsid w:val="006C7CAD"/>
    <w:rsid w:val="007E6D68"/>
    <w:rsid w:val="00932557"/>
    <w:rsid w:val="00AB0702"/>
    <w:rsid w:val="00AB6B09"/>
    <w:rsid w:val="00CB4B14"/>
    <w:rsid w:val="00E47F58"/>
    <w:rsid w:val="00E86E60"/>
    <w:rsid w:val="00E87BC1"/>
    <w:rsid w:val="00EA6927"/>
    <w:rsid w:val="00F21675"/>
    <w:rsid w:val="00F76723"/>
    <w:rsid w:val="00FA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E14216"/>
  <w15:chartTrackingRefBased/>
  <w15:docId w15:val="{B76EDE51-DDDB-4BD6-9959-08211C1F4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56E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56E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56E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56E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56E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56E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56E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56E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56E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56E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56E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56E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56E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56E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56E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56E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56E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56E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956E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56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56E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956E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956E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956E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956E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956E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56E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56E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956E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96</Words>
  <Characters>620</Characters>
  <Application>Microsoft Office Word</Application>
  <DocSecurity>0</DocSecurity>
  <Lines>44</Lines>
  <Paragraphs>31</Paragraphs>
  <ScaleCrop>false</ScaleCrop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Wu</dc:creator>
  <cp:keywords/>
  <dc:description/>
  <cp:lastModifiedBy>Zachary Wu</cp:lastModifiedBy>
  <cp:revision>14</cp:revision>
  <dcterms:created xsi:type="dcterms:W3CDTF">2024-04-07T20:54:00Z</dcterms:created>
  <dcterms:modified xsi:type="dcterms:W3CDTF">2024-04-07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bcfa938b9c73a5e378d6874a7fa41b36b903c3491e3dfc348b758de9fcd07d</vt:lpwstr>
  </property>
</Properties>
</file>